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28D1B" w14:textId="34670B5E" w:rsidR="00D91FE4" w:rsidRPr="00F51B4C" w:rsidRDefault="00D91FE4">
      <w:pPr>
        <w:rPr>
          <w:rFonts w:ascii="Times New Roman" w:hAnsi="Times New Roman" w:cs="Times New Roman"/>
        </w:rPr>
      </w:pPr>
      <w:bookmarkStart w:id="0" w:name="_GoBack"/>
      <w:r w:rsidRPr="00F51B4C">
        <w:rPr>
          <w:rFonts w:ascii="Times New Roman" w:hAnsi="Times New Roman" w:cs="Times New Roman"/>
          <w:noProof/>
        </w:rPr>
        <w:drawing>
          <wp:inline distT="0" distB="0" distL="0" distR="0" wp14:anchorId="702BD476" wp14:editId="4D1065A0">
            <wp:extent cx="5274310" cy="1769110"/>
            <wp:effectExtent l="0" t="0" r="2540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86972" w14:textId="77777777" w:rsidR="00086EA5" w:rsidRPr="00F51B4C" w:rsidRDefault="00086EA5" w:rsidP="00086EA5">
      <w:pPr>
        <w:rPr>
          <w:rFonts w:ascii="Times New Roman" w:hAnsi="Times New Roman" w:cs="Times New Roman"/>
        </w:rPr>
      </w:pPr>
      <w:r w:rsidRPr="00F51B4C">
        <w:rPr>
          <w:rFonts w:ascii="Times New Roman" w:hAnsi="Times New Roman" w:cs="Times New Roman"/>
        </w:rPr>
        <w:t>Sorry, I didn’t quite catch that.</w:t>
      </w:r>
    </w:p>
    <w:p w14:paraId="14B20918" w14:textId="77777777" w:rsidR="00086EA5" w:rsidRPr="00F51B4C" w:rsidRDefault="00086EA5" w:rsidP="00086EA5">
      <w:pPr>
        <w:rPr>
          <w:rFonts w:ascii="Times New Roman" w:hAnsi="Times New Roman" w:cs="Times New Roman"/>
        </w:rPr>
      </w:pPr>
      <w:r w:rsidRPr="00F51B4C">
        <w:rPr>
          <w:rFonts w:ascii="Times New Roman" w:hAnsi="Times New Roman" w:cs="Times New Roman"/>
        </w:rPr>
        <w:t>Would you mind repeating that question, please?</w:t>
      </w:r>
    </w:p>
    <w:p w14:paraId="0D139206" w14:textId="77777777" w:rsidR="00086EA5" w:rsidRPr="00F51B4C" w:rsidRDefault="00086EA5" w:rsidP="00086EA5">
      <w:pPr>
        <w:rPr>
          <w:rFonts w:ascii="Times New Roman" w:hAnsi="Times New Roman" w:cs="Times New Roman"/>
        </w:rPr>
      </w:pPr>
      <w:r w:rsidRPr="00F51B4C">
        <w:rPr>
          <w:rFonts w:ascii="Times New Roman" w:hAnsi="Times New Roman" w:cs="Times New Roman"/>
        </w:rPr>
        <w:t>Sorry, I didn’t fully understand your question, do you mind rephrasing it?</w:t>
      </w:r>
    </w:p>
    <w:p w14:paraId="42D59B6A" w14:textId="77777777" w:rsidR="00086EA5" w:rsidRPr="00F51B4C" w:rsidRDefault="00086EA5" w:rsidP="00086EA5">
      <w:pPr>
        <w:rPr>
          <w:rFonts w:ascii="Times New Roman" w:hAnsi="Times New Roman" w:cs="Times New Roman"/>
        </w:rPr>
      </w:pPr>
      <w:r w:rsidRPr="00F51B4C">
        <w:rPr>
          <w:rFonts w:ascii="Times New Roman" w:hAnsi="Times New Roman" w:cs="Times New Roman"/>
        </w:rPr>
        <w:t xml:space="preserve">I don’t know if I understood correctly, did you </w:t>
      </w:r>
      <w:proofErr w:type="gramStart"/>
      <w:r w:rsidRPr="00F51B4C">
        <w:rPr>
          <w:rFonts w:ascii="Times New Roman" w:hAnsi="Times New Roman" w:cs="Times New Roman"/>
        </w:rPr>
        <w:t>mean..?</w:t>
      </w:r>
      <w:proofErr w:type="gramEnd"/>
    </w:p>
    <w:p w14:paraId="17B803EF" w14:textId="77777777" w:rsidR="00086EA5" w:rsidRPr="00F51B4C" w:rsidRDefault="00086EA5" w:rsidP="00086EA5">
      <w:pPr>
        <w:rPr>
          <w:rFonts w:ascii="Times New Roman" w:hAnsi="Times New Roman" w:cs="Times New Roman"/>
        </w:rPr>
      </w:pPr>
      <w:r w:rsidRPr="00F51B4C">
        <w:rPr>
          <w:rFonts w:ascii="Times New Roman" w:hAnsi="Times New Roman" w:cs="Times New Roman"/>
        </w:rPr>
        <w:t>I’m sorry. I still didn’t understand. Could we talk after my presentation?</w:t>
      </w:r>
    </w:p>
    <w:p w14:paraId="20F284B7" w14:textId="77777777" w:rsidR="007A6992" w:rsidRPr="00F51B4C" w:rsidRDefault="007A6992" w:rsidP="007A6992">
      <w:pPr>
        <w:rPr>
          <w:rFonts w:ascii="Times New Roman" w:hAnsi="Times New Roman" w:cs="Times New Roman"/>
        </w:rPr>
      </w:pPr>
      <w:r w:rsidRPr="00F51B4C">
        <w:rPr>
          <w:rFonts w:ascii="Times New Roman" w:hAnsi="Times New Roman" w:cs="Times New Roman"/>
        </w:rPr>
        <w:t>Thanks for asking that question. I think a lot of people may be wondering why I chose that approach. At first, I had actually thought to use a different type, but after a few trial/tests, I realize the mixed method was the best fit for my study.</w:t>
      </w:r>
    </w:p>
    <w:p w14:paraId="00D69901" w14:textId="77777777" w:rsidR="00086EA5" w:rsidRPr="00F51B4C" w:rsidRDefault="00086EA5">
      <w:pPr>
        <w:rPr>
          <w:rFonts w:ascii="Times New Roman" w:hAnsi="Times New Roman" w:cs="Times New Roman"/>
        </w:rPr>
      </w:pPr>
    </w:p>
    <w:p w14:paraId="1EB9636F" w14:textId="773329C6" w:rsidR="001D13D0" w:rsidRPr="00F51B4C" w:rsidRDefault="00E80CAB">
      <w:pPr>
        <w:rPr>
          <w:rFonts w:ascii="Times New Roman" w:hAnsi="Times New Roman" w:cs="Times New Roman"/>
        </w:rPr>
      </w:pPr>
      <w:r w:rsidRPr="00F51B4C">
        <w:rPr>
          <w:rFonts w:ascii="Times New Roman" w:hAnsi="Times New Roman" w:cs="Times New Roman"/>
          <w:noProof/>
        </w:rPr>
        <w:drawing>
          <wp:inline distT="0" distB="0" distL="0" distR="0" wp14:anchorId="6299B049" wp14:editId="4FF8DCAB">
            <wp:extent cx="5274310" cy="379412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C1876" w14:textId="77777777" w:rsidR="00086EA5" w:rsidRPr="00F51B4C" w:rsidRDefault="00086EA5">
      <w:pPr>
        <w:rPr>
          <w:rFonts w:ascii="Times New Roman" w:hAnsi="Times New Roman" w:cs="Times New Roman"/>
        </w:rPr>
      </w:pPr>
    </w:p>
    <w:p w14:paraId="3E3B24A5" w14:textId="77777777" w:rsidR="007A6992" w:rsidRPr="00F51B4C" w:rsidRDefault="00E80CAB">
      <w:pPr>
        <w:rPr>
          <w:rFonts w:ascii="Times New Roman" w:hAnsi="Times New Roman" w:cs="Times New Roman"/>
        </w:rPr>
      </w:pPr>
      <w:r w:rsidRPr="00F51B4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CE050AF" wp14:editId="4A4BD193">
            <wp:extent cx="5274310" cy="39325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994AA" w14:textId="7DF9B351" w:rsidR="00F73C31" w:rsidRPr="00F51B4C" w:rsidRDefault="00D91FE4">
      <w:pPr>
        <w:rPr>
          <w:rFonts w:ascii="Times New Roman" w:hAnsi="Times New Roman" w:cs="Times New Roman"/>
        </w:rPr>
      </w:pPr>
      <w:r w:rsidRPr="00F51B4C">
        <w:rPr>
          <w:rFonts w:ascii="Times New Roman" w:hAnsi="Times New Roman" w:cs="Times New Roman"/>
          <w:noProof/>
        </w:rPr>
        <w:drawing>
          <wp:inline distT="0" distB="0" distL="0" distR="0" wp14:anchorId="6CE703D3" wp14:editId="332535E2">
            <wp:extent cx="5274310" cy="329946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1B4C">
        <w:rPr>
          <w:rFonts w:ascii="Times New Roman" w:hAnsi="Times New Roman" w:cs="Times New Roman"/>
          <w:noProof/>
        </w:rPr>
        <w:drawing>
          <wp:inline distT="0" distB="0" distL="0" distR="0" wp14:anchorId="3200EFAE" wp14:editId="6F31C699">
            <wp:extent cx="5274310" cy="386715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1B4C">
        <w:rPr>
          <w:rFonts w:ascii="Times New Roman" w:hAnsi="Times New Roman" w:cs="Times New Roman"/>
          <w:noProof/>
        </w:rPr>
        <w:drawing>
          <wp:inline distT="0" distB="0" distL="0" distR="0" wp14:anchorId="06BE3DDD" wp14:editId="5BA5D1AF">
            <wp:extent cx="5274310" cy="345630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5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73C31" w:rsidRPr="00F51B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zI2sDAysjAyNzJX0lEKTi0uzszPAykwrAUATjj2MiwAAAA="/>
  </w:docVars>
  <w:rsids>
    <w:rsidRoot w:val="00197579"/>
    <w:rsid w:val="00086EA5"/>
    <w:rsid w:val="0016658A"/>
    <w:rsid w:val="00197579"/>
    <w:rsid w:val="001D13D0"/>
    <w:rsid w:val="007A6992"/>
    <w:rsid w:val="00890A0C"/>
    <w:rsid w:val="00B95363"/>
    <w:rsid w:val="00D91FE4"/>
    <w:rsid w:val="00E80CAB"/>
    <w:rsid w:val="00F51B4C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A0ECE"/>
  <w15:chartTrackingRefBased/>
  <w15:docId w15:val="{5E2CA8A1-DBC7-4BD0-9946-5EB902FF5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6</cp:revision>
  <dcterms:created xsi:type="dcterms:W3CDTF">2023-02-14T15:31:00Z</dcterms:created>
  <dcterms:modified xsi:type="dcterms:W3CDTF">2023-02-14T15:39:00Z</dcterms:modified>
</cp:coreProperties>
</file>